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DB8C8" w14:textId="77777777" w:rsidR="00C4586D" w:rsidRDefault="00C4586D" w:rsidP="00C4586D"/>
    <w:p w14:paraId="2866AACC" w14:textId="77777777" w:rsidR="00F56313" w:rsidRDefault="0034219F" w:rsidP="0034219F">
      <w:pPr>
        <w:pStyle w:val="Web"/>
        <w:jc w:val="right"/>
      </w:pPr>
      <w:r>
        <w:t>Ημερομηνία…..</w:t>
      </w:r>
    </w:p>
    <w:p w14:paraId="05B31B4C" w14:textId="77777777" w:rsidR="0034219F" w:rsidRDefault="0034219F" w:rsidP="00D551D1">
      <w:pPr>
        <w:pStyle w:val="a6"/>
        <w:jc w:val="center"/>
        <w:rPr>
          <w:b/>
          <w:sz w:val="24"/>
          <w:szCs w:val="24"/>
        </w:rPr>
      </w:pPr>
    </w:p>
    <w:p w14:paraId="432AD527" w14:textId="77777777" w:rsidR="00D551D1" w:rsidRPr="00D551D1" w:rsidRDefault="0034219F" w:rsidP="00D551D1">
      <w:pPr>
        <w:pStyle w:val="a6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ΑΙΤΗΣΗ</w:t>
      </w:r>
    </w:p>
    <w:p w14:paraId="5D4008E4" w14:textId="77777777" w:rsidR="0034219F" w:rsidRDefault="0034219F" w:rsidP="0034219F">
      <w:pPr>
        <w:spacing w:line="360" w:lineRule="auto"/>
        <w:jc w:val="both"/>
        <w:rPr>
          <w:b/>
          <w:bCs/>
          <w:lang w:val="el-GR"/>
        </w:rPr>
      </w:pPr>
    </w:p>
    <w:p w14:paraId="7CA1F6DB" w14:textId="77777777" w:rsidR="0034219F" w:rsidRPr="0034219F" w:rsidRDefault="0034219F" w:rsidP="0034219F">
      <w:pPr>
        <w:spacing w:line="360" w:lineRule="auto"/>
        <w:jc w:val="both"/>
        <w:rPr>
          <w:bCs/>
          <w:lang w:val="el-GR"/>
        </w:rPr>
      </w:pPr>
      <w:r>
        <w:rPr>
          <w:b/>
          <w:bCs/>
          <w:lang w:val="el-GR"/>
        </w:rPr>
        <w:t xml:space="preserve">Προς: </w:t>
      </w:r>
      <w:r w:rsidRPr="0034219F">
        <w:rPr>
          <w:bCs/>
          <w:lang w:val="el-GR"/>
        </w:rPr>
        <w:t>Το</w:t>
      </w:r>
      <w:r>
        <w:rPr>
          <w:bCs/>
          <w:lang w:val="el-GR"/>
        </w:rPr>
        <w:t xml:space="preserve"> </w:t>
      </w:r>
      <w:r w:rsidRPr="0034219F">
        <w:rPr>
          <w:bCs/>
          <w:lang w:val="el-GR"/>
        </w:rPr>
        <w:t>Τμήμα Μηχανικών Περιβάλλοντος ΔΠΘ</w:t>
      </w:r>
    </w:p>
    <w:p w14:paraId="6C881C34" w14:textId="77777777" w:rsidR="0034219F" w:rsidRDefault="0034219F" w:rsidP="0034219F">
      <w:pPr>
        <w:pStyle w:val="a6"/>
      </w:pPr>
    </w:p>
    <w:p w14:paraId="3CAEDF6B" w14:textId="53D94817" w:rsidR="0034219F" w:rsidRDefault="0034219F" w:rsidP="0034219F">
      <w:pPr>
        <w:pStyle w:val="a6"/>
      </w:pPr>
      <w:r>
        <w:t xml:space="preserve">Παρακαλώ, όπως με συμπεριλάβετε στους υποψηφίους και κάνετε δεκτή την εισαγωγή μου στο Μεταπτυχιακό Πρόγραμμα Σπουδών «Τεχνολογίες Περιβάλλοντος στην Περιβαλλοντική Νομοθεσία» για το </w:t>
      </w:r>
      <w:r w:rsidR="00596D63">
        <w:t>ακαδημαϊκό έτος 20</w:t>
      </w:r>
      <w:r w:rsidR="00F1199E" w:rsidRPr="00F1199E">
        <w:t>2</w:t>
      </w:r>
      <w:r w:rsidR="00874559" w:rsidRPr="00874559">
        <w:t>1</w:t>
      </w:r>
      <w:r w:rsidR="00596D63">
        <w:t>-</w:t>
      </w:r>
      <w:r w:rsidR="007F0F3A" w:rsidRPr="007F0F3A">
        <w:t>202</w:t>
      </w:r>
      <w:r w:rsidR="00874559">
        <w:rPr>
          <w:lang w:val="en-US"/>
        </w:rPr>
        <w:t>2</w:t>
      </w:r>
      <w:r>
        <w:t xml:space="preserve">, με σκοπό την απόκτηση του αντίστοιχου μεταπτυχιακού τίτλου σπουδών μετά από παρακολούθηση πλήρους κύκλου σπουδών </w:t>
      </w:r>
      <w:r w:rsidR="00561A01">
        <w:t>διάρκειας τριών (3) εξαμήνων</w:t>
      </w:r>
      <w:r>
        <w:t>. Σας υποβάλλω συνημμένα</w:t>
      </w:r>
      <w:r w:rsidRPr="008E701C">
        <w:t xml:space="preserve"> </w:t>
      </w:r>
      <w:r>
        <w:t>τα κάτωθι δικαιολογητικά:</w:t>
      </w:r>
    </w:p>
    <w:p w14:paraId="17ED04C5" w14:textId="7ADCB56E" w:rsidR="00502513" w:rsidRDefault="00084D65" w:rsidP="00502513">
      <w:pPr>
        <w:pStyle w:val="a6"/>
        <w:numPr>
          <w:ilvl w:val="0"/>
          <w:numId w:val="5"/>
        </w:numPr>
      </w:pPr>
      <w:r>
        <w:t>Φωτοτυπία ταυτότητας</w:t>
      </w:r>
    </w:p>
    <w:p w14:paraId="702A3FC1" w14:textId="77777777" w:rsidR="00502513" w:rsidRDefault="00561A01" w:rsidP="0034219F">
      <w:pPr>
        <w:pStyle w:val="a6"/>
        <w:numPr>
          <w:ilvl w:val="0"/>
          <w:numId w:val="5"/>
        </w:numPr>
      </w:pPr>
      <w:r w:rsidRPr="00561A01">
        <w:t>Τίτλο σπουδών</w:t>
      </w:r>
    </w:p>
    <w:p w14:paraId="20167FD3" w14:textId="77777777" w:rsidR="00502513" w:rsidRDefault="00561A01" w:rsidP="00F878B3">
      <w:pPr>
        <w:pStyle w:val="a6"/>
        <w:numPr>
          <w:ilvl w:val="0"/>
          <w:numId w:val="5"/>
        </w:numPr>
      </w:pPr>
      <w:r w:rsidRPr="00596D63">
        <w:t>Αναλυτική βαθμολογία</w:t>
      </w:r>
    </w:p>
    <w:p w14:paraId="0B791E4E" w14:textId="77777777" w:rsidR="00502513" w:rsidRDefault="00502513" w:rsidP="009710B8">
      <w:pPr>
        <w:pStyle w:val="a6"/>
        <w:numPr>
          <w:ilvl w:val="0"/>
          <w:numId w:val="5"/>
        </w:numPr>
      </w:pPr>
      <w:r>
        <w:t>Π</w:t>
      </w:r>
      <w:r w:rsidR="00561A01" w:rsidRPr="00561A01">
        <w:t>ιστοποιητικό καλής γνώσης της αγγλικής γλώσσας</w:t>
      </w:r>
    </w:p>
    <w:p w14:paraId="145928E5" w14:textId="77392AB9" w:rsidR="0034219F" w:rsidRDefault="00561A01" w:rsidP="009710B8">
      <w:pPr>
        <w:pStyle w:val="a6"/>
        <w:numPr>
          <w:ilvl w:val="0"/>
          <w:numId w:val="5"/>
        </w:numPr>
      </w:pPr>
      <w:r w:rsidRPr="00596D63">
        <w:t>Βιογραφικό σημείωμα</w:t>
      </w:r>
    </w:p>
    <w:p w14:paraId="3B829728" w14:textId="77777777" w:rsidR="0034219F" w:rsidRPr="00731061" w:rsidRDefault="0034219F" w:rsidP="0034219F">
      <w:pPr>
        <w:pStyle w:val="a6"/>
      </w:pPr>
    </w:p>
    <w:p w14:paraId="1BEDBBB1" w14:textId="77777777" w:rsidR="0034219F" w:rsidRPr="00CD4D19" w:rsidRDefault="0034219F" w:rsidP="0034219F">
      <w:pPr>
        <w:pStyle w:val="a6"/>
      </w:pPr>
      <w:r>
        <w:t>Δηλώνω ότι οι πληροφορίες που παρέχονται στην παρούσα αίτησή</w:t>
      </w:r>
      <w:r w:rsidR="006A211A">
        <w:t xml:space="preserve"> μου είναι πλήρεις και ακριβείς και ότι έχω λάβει γνώση του σχετικού Κανονισμού Προγράμματος Μεταπτυχιακών Σπουδών.</w:t>
      </w:r>
    </w:p>
    <w:p w14:paraId="0A4626D5" w14:textId="77777777" w:rsidR="0034219F" w:rsidRPr="00725115" w:rsidRDefault="0034219F" w:rsidP="0034219F">
      <w:pPr>
        <w:spacing w:line="360" w:lineRule="auto"/>
        <w:jc w:val="both"/>
        <w:rPr>
          <w:lang w:val="el-GR"/>
        </w:rPr>
      </w:pPr>
    </w:p>
    <w:p w14:paraId="404C6F54" w14:textId="77777777" w:rsidR="00725115" w:rsidRPr="00725115" w:rsidRDefault="00725115" w:rsidP="0034219F">
      <w:pPr>
        <w:spacing w:line="360" w:lineRule="auto"/>
        <w:jc w:val="both"/>
        <w:rPr>
          <w:lang w:val="el-GR"/>
        </w:rPr>
      </w:pPr>
    </w:p>
    <w:p w14:paraId="4F57BAF6" w14:textId="77777777" w:rsidR="00725115" w:rsidRPr="00561A01" w:rsidRDefault="00725115" w:rsidP="0034219F">
      <w:pPr>
        <w:spacing w:line="360" w:lineRule="auto"/>
        <w:jc w:val="both"/>
        <w:rPr>
          <w:u w:val="single"/>
          <w:lang w:val="el-GR"/>
        </w:rPr>
      </w:pPr>
      <w:r>
        <w:rPr>
          <w:u w:val="single"/>
          <w:lang w:val="el-GR"/>
        </w:rPr>
        <w:t>Στοιχεία Επικοινωνίας</w:t>
      </w:r>
    </w:p>
    <w:p w14:paraId="73AC5A36" w14:textId="77777777" w:rsidR="00725115" w:rsidRDefault="00725115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Ονοματεπώνυμο:</w:t>
      </w:r>
    </w:p>
    <w:p w14:paraId="360DCA92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Διεύθυνση Κατοικίας:</w:t>
      </w:r>
    </w:p>
    <w:p w14:paraId="4A210DBE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Τηλέφωνο</w:t>
      </w:r>
      <w:r w:rsidRPr="00561A01">
        <w:rPr>
          <w:lang w:val="el-GR"/>
        </w:rPr>
        <w:t>:</w:t>
      </w:r>
    </w:p>
    <w:p w14:paraId="71190F88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  <w:r>
        <w:t>Email</w:t>
      </w:r>
      <w:r w:rsidRPr="00561A01">
        <w:rPr>
          <w:lang w:val="el-GR"/>
        </w:rPr>
        <w:t>:</w:t>
      </w:r>
    </w:p>
    <w:p w14:paraId="6975C89E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</w:p>
    <w:p w14:paraId="669E4B1C" w14:textId="77777777" w:rsidR="00725115" w:rsidRPr="00561A01" w:rsidRDefault="00725115" w:rsidP="0034219F">
      <w:pPr>
        <w:spacing w:line="360" w:lineRule="auto"/>
        <w:jc w:val="both"/>
        <w:rPr>
          <w:lang w:val="el-GR"/>
        </w:rPr>
      </w:pPr>
    </w:p>
    <w:p w14:paraId="61B458B9" w14:textId="77777777" w:rsidR="0034219F" w:rsidRDefault="0034219F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Με τιμή</w:t>
      </w:r>
    </w:p>
    <w:p w14:paraId="5EBC8C18" w14:textId="77777777" w:rsidR="0034219F" w:rsidRDefault="0034219F" w:rsidP="0034219F">
      <w:pPr>
        <w:spacing w:line="360" w:lineRule="auto"/>
        <w:jc w:val="both"/>
        <w:rPr>
          <w:lang w:val="el-GR"/>
        </w:rPr>
      </w:pPr>
    </w:p>
    <w:p w14:paraId="02575B3A" w14:textId="77777777" w:rsidR="00561A01" w:rsidRDefault="00561A01" w:rsidP="0034219F">
      <w:pPr>
        <w:spacing w:line="360" w:lineRule="auto"/>
        <w:jc w:val="both"/>
        <w:rPr>
          <w:lang w:val="el-GR"/>
        </w:rPr>
      </w:pPr>
    </w:p>
    <w:p w14:paraId="6C535FC3" w14:textId="77777777" w:rsidR="00561A01" w:rsidRDefault="00561A01" w:rsidP="0034219F">
      <w:pPr>
        <w:spacing w:line="360" w:lineRule="auto"/>
        <w:jc w:val="both"/>
        <w:rPr>
          <w:lang w:val="el-GR"/>
        </w:rPr>
      </w:pPr>
    </w:p>
    <w:p w14:paraId="558DB5AD" w14:textId="77777777" w:rsidR="0034219F" w:rsidRDefault="0034219F" w:rsidP="0034219F">
      <w:pPr>
        <w:spacing w:line="360" w:lineRule="auto"/>
        <w:jc w:val="both"/>
        <w:rPr>
          <w:lang w:val="el-GR"/>
        </w:rPr>
      </w:pPr>
      <w:r>
        <w:rPr>
          <w:lang w:val="el-GR"/>
        </w:rPr>
        <w:t>Ο/Η αιτών/</w:t>
      </w:r>
      <w:proofErr w:type="spellStart"/>
      <w:r>
        <w:rPr>
          <w:lang w:val="el-GR"/>
        </w:rPr>
        <w:t>ουσα</w:t>
      </w:r>
      <w:proofErr w:type="spellEnd"/>
    </w:p>
    <w:sectPr w:rsidR="0034219F" w:rsidSect="0066615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9DC"/>
    <w:multiLevelType w:val="hybridMultilevel"/>
    <w:tmpl w:val="91667BA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3076C"/>
    <w:multiLevelType w:val="multilevel"/>
    <w:tmpl w:val="E444C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813FE0"/>
    <w:multiLevelType w:val="hybridMultilevel"/>
    <w:tmpl w:val="4D8A08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E25B4D"/>
    <w:multiLevelType w:val="multilevel"/>
    <w:tmpl w:val="DBF01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646A42"/>
    <w:multiLevelType w:val="multilevel"/>
    <w:tmpl w:val="6BAE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wtDA2Mjc3szAEMpV0lIJTi4sz8/NACgxrAXyY/9IsAAAA"/>
  </w:docVars>
  <w:rsids>
    <w:rsidRoot w:val="00110CC8"/>
    <w:rsid w:val="00031B89"/>
    <w:rsid w:val="000337D7"/>
    <w:rsid w:val="00084D65"/>
    <w:rsid w:val="00110CC8"/>
    <w:rsid w:val="0011430D"/>
    <w:rsid w:val="00120035"/>
    <w:rsid w:val="00125B72"/>
    <w:rsid w:val="00263E56"/>
    <w:rsid w:val="002E3B5B"/>
    <w:rsid w:val="00317693"/>
    <w:rsid w:val="0034219F"/>
    <w:rsid w:val="00371F81"/>
    <w:rsid w:val="003A6DDE"/>
    <w:rsid w:val="003C50FB"/>
    <w:rsid w:val="003C6072"/>
    <w:rsid w:val="00441C98"/>
    <w:rsid w:val="004B6CF3"/>
    <w:rsid w:val="004E51A3"/>
    <w:rsid w:val="00502513"/>
    <w:rsid w:val="00561A01"/>
    <w:rsid w:val="00596D63"/>
    <w:rsid w:val="006244F2"/>
    <w:rsid w:val="00666151"/>
    <w:rsid w:val="006A211A"/>
    <w:rsid w:val="006C68C3"/>
    <w:rsid w:val="00725115"/>
    <w:rsid w:val="007A1A3F"/>
    <w:rsid w:val="007D2587"/>
    <w:rsid w:val="007F0F3A"/>
    <w:rsid w:val="00874559"/>
    <w:rsid w:val="00880E84"/>
    <w:rsid w:val="008D1398"/>
    <w:rsid w:val="00936484"/>
    <w:rsid w:val="009461AE"/>
    <w:rsid w:val="00954864"/>
    <w:rsid w:val="00984F56"/>
    <w:rsid w:val="009E2897"/>
    <w:rsid w:val="00A15484"/>
    <w:rsid w:val="00AF02AE"/>
    <w:rsid w:val="00AF208B"/>
    <w:rsid w:val="00B62274"/>
    <w:rsid w:val="00B735FF"/>
    <w:rsid w:val="00B80ACF"/>
    <w:rsid w:val="00B85659"/>
    <w:rsid w:val="00BF5B2C"/>
    <w:rsid w:val="00C4586D"/>
    <w:rsid w:val="00C633C9"/>
    <w:rsid w:val="00C65C18"/>
    <w:rsid w:val="00C96555"/>
    <w:rsid w:val="00CD4D19"/>
    <w:rsid w:val="00CE58BB"/>
    <w:rsid w:val="00D551D1"/>
    <w:rsid w:val="00D74948"/>
    <w:rsid w:val="00DC286B"/>
    <w:rsid w:val="00E52CEC"/>
    <w:rsid w:val="00E62B48"/>
    <w:rsid w:val="00F1199E"/>
    <w:rsid w:val="00F55017"/>
    <w:rsid w:val="00F56313"/>
    <w:rsid w:val="00F6777F"/>
    <w:rsid w:val="00F83B1C"/>
    <w:rsid w:val="00F86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00A1CF"/>
  <w15:docId w15:val="{5872DE08-1C0F-4B0E-9E5F-A6AD2EC6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6072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Char"/>
    <w:qFormat/>
    <w:rsid w:val="003C6072"/>
    <w:pPr>
      <w:keepNext/>
      <w:ind w:left="1080"/>
      <w:jc w:val="center"/>
      <w:outlineLvl w:val="0"/>
    </w:pPr>
    <w:rPr>
      <w:b/>
      <w:bCs/>
      <w:i/>
      <w:iCs/>
      <w:sz w:val="1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rsid w:val="003C6072"/>
    <w:rPr>
      <w:b/>
      <w:bCs/>
      <w:i/>
      <w:iCs/>
      <w:sz w:val="12"/>
      <w:szCs w:val="24"/>
      <w:lang w:val="en-US"/>
    </w:rPr>
  </w:style>
  <w:style w:type="paragraph" w:styleId="a3">
    <w:name w:val="Title"/>
    <w:basedOn w:val="a"/>
    <w:link w:val="Char"/>
    <w:qFormat/>
    <w:rsid w:val="003C6072"/>
    <w:pPr>
      <w:ind w:left="720"/>
      <w:jc w:val="center"/>
    </w:pPr>
    <w:rPr>
      <w:b/>
      <w:bCs/>
      <w:sz w:val="14"/>
      <w:lang w:eastAsia="el-GR"/>
    </w:rPr>
  </w:style>
  <w:style w:type="character" w:customStyle="1" w:styleId="Char">
    <w:name w:val="Τίτλος Char"/>
    <w:basedOn w:val="a0"/>
    <w:link w:val="a3"/>
    <w:rsid w:val="003C6072"/>
    <w:rPr>
      <w:b/>
      <w:bCs/>
      <w:sz w:val="14"/>
      <w:szCs w:val="24"/>
      <w:lang w:val="en-US"/>
    </w:rPr>
  </w:style>
  <w:style w:type="paragraph" w:styleId="a4">
    <w:name w:val="Balloon Text"/>
    <w:basedOn w:val="a"/>
    <w:link w:val="Char0"/>
    <w:uiPriority w:val="99"/>
    <w:semiHidden/>
    <w:unhideWhenUsed/>
    <w:rsid w:val="00C4586D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C4586D"/>
    <w:rPr>
      <w:rFonts w:ascii="Tahoma" w:hAnsi="Tahoma" w:cs="Tahoma"/>
      <w:sz w:val="16"/>
      <w:szCs w:val="16"/>
      <w:lang w:val="en-US" w:eastAsia="en-US"/>
    </w:rPr>
  </w:style>
  <w:style w:type="paragraph" w:styleId="a5">
    <w:name w:val="List Paragraph"/>
    <w:basedOn w:val="a"/>
    <w:uiPriority w:val="34"/>
    <w:qFormat/>
    <w:rsid w:val="00A15484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F56313"/>
    <w:pPr>
      <w:spacing w:before="100" w:beforeAutospacing="1" w:after="100" w:afterAutospacing="1"/>
    </w:pPr>
    <w:rPr>
      <w:lang w:val="el-GR" w:eastAsia="el-GR"/>
    </w:rPr>
  </w:style>
  <w:style w:type="character" w:styleId="-">
    <w:name w:val="Hyperlink"/>
    <w:basedOn w:val="a0"/>
    <w:uiPriority w:val="99"/>
    <w:unhideWhenUsed/>
    <w:rsid w:val="00F56313"/>
    <w:rPr>
      <w:color w:val="0000FF"/>
      <w:u w:val="single"/>
    </w:rPr>
  </w:style>
  <w:style w:type="paragraph" w:styleId="a6">
    <w:name w:val="Body Text"/>
    <w:basedOn w:val="a"/>
    <w:link w:val="Char1"/>
    <w:rsid w:val="00D551D1"/>
    <w:pPr>
      <w:spacing w:before="120"/>
      <w:jc w:val="both"/>
    </w:pPr>
    <w:rPr>
      <w:sz w:val="22"/>
      <w:szCs w:val="20"/>
      <w:lang w:val="el-GR" w:eastAsia="el-GR"/>
    </w:rPr>
  </w:style>
  <w:style w:type="character" w:customStyle="1" w:styleId="Char1">
    <w:name w:val="Σώμα κειμένου Char"/>
    <w:basedOn w:val="a0"/>
    <w:link w:val="a6"/>
    <w:rsid w:val="00D551D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2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2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76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RIM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tas</dc:creator>
  <cp:lastModifiedBy>Ioannis Stavrakakis</cp:lastModifiedBy>
  <cp:revision>3</cp:revision>
  <dcterms:created xsi:type="dcterms:W3CDTF">2020-06-25T12:47:00Z</dcterms:created>
  <dcterms:modified xsi:type="dcterms:W3CDTF">2021-06-03T08:37:00Z</dcterms:modified>
</cp:coreProperties>
</file>